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2408" w:rsidRPr="00F92408" w:rsidRDefault="00F92408" w:rsidP="00F92408">
      <w:pPr>
        <w:rPr>
          <w:rFonts w:ascii="Google Sans" w:hAnsi="Google Sans"/>
          <w:b/>
          <w:bCs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 xml:space="preserve">// </w:t>
      </w:r>
      <w:r w:rsidRPr="00F92408">
        <w:rPr>
          <w:rFonts w:ascii="Google Sans" w:hAnsi="Google Sans"/>
          <w:b/>
          <w:bCs/>
          <w:sz w:val="24"/>
          <w:szCs w:val="24"/>
        </w:rPr>
        <w:t>II.B. Recursive case: look in subdirectories of 'dirnameCPtr':</w:t>
      </w:r>
      <w:bookmarkStart w:id="0" w:name="_GoBack"/>
      <w:bookmarkEnd w:id="0"/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static int listDir_helper(char* path) 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char slash = '\\';  // or maybe slash = '/'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DIR* dirnameCPtr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struct dirent *ent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char *NulPosition = &amp;path[strlen(path)]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if ((dir = opendir(path)) != NULL) 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while ((ent = readdir(dir)) != NULL) 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printf("%s%c%s\n", path, slash, ent-&gt;d_name)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if (ent-&gt;d_type == DT_DIR) 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  if ((strcmp(ent-&gt;d_name, ".") != 0) &amp;&amp; (strcmp(ent-&gt;d_name, "..") != 0)) 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    sprintf(NulPosition, "%c%s", slash, ent-&gt;d_name)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    if (listDir_helper(path)) 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      closedir(dir)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      return 1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    }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    *NulPosition = '\0'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  }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  }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}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}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closedir(dir)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return 0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}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int listDir(const char* path)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struct dirent *ent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char pathmax[MAXPATHLEN+1+sizeof(ent-&gt;d_name)+1]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if (strlen(path) &gt; MAXPATHLEN) 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  return 1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}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strcpy(pathmax, path)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return listDir_helper(pathmax)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}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int main() {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listDir2("dirnameCPtr")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  return 0;</w:t>
      </w:r>
    </w:p>
    <w:p w:rsidR="00F92408" w:rsidRPr="00F92408" w:rsidRDefault="00F92408" w:rsidP="00F92408">
      <w:pPr>
        <w:rPr>
          <w:rFonts w:ascii="Google Sans" w:hAnsi="Google Sans"/>
          <w:sz w:val="24"/>
          <w:szCs w:val="24"/>
        </w:rPr>
      </w:pPr>
      <w:r w:rsidRPr="00F92408">
        <w:rPr>
          <w:rFonts w:ascii="Google Sans" w:hAnsi="Google Sans"/>
          <w:sz w:val="24"/>
          <w:szCs w:val="24"/>
        </w:rPr>
        <w:t>}</w:t>
      </w:r>
    </w:p>
    <w:p w:rsidR="00766943" w:rsidRPr="00F92408" w:rsidRDefault="00F92408">
      <w:pPr>
        <w:rPr>
          <w:rFonts w:ascii="Google Sans" w:hAnsi="Google Sans"/>
          <w:sz w:val="24"/>
          <w:szCs w:val="24"/>
        </w:rPr>
      </w:pPr>
    </w:p>
    <w:sectPr w:rsidR="00766943" w:rsidRPr="00F924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DC3NLIwNLM0MbBU0lEKTi0uzszPAykwrAUAC7XrCSwAAAA="/>
  </w:docVars>
  <w:rsids>
    <w:rsidRoot w:val="00FD167F"/>
    <w:rsid w:val="00005097"/>
    <w:rsid w:val="000B51B5"/>
    <w:rsid w:val="002D7C32"/>
    <w:rsid w:val="00353581"/>
    <w:rsid w:val="0043019E"/>
    <w:rsid w:val="005E4AEA"/>
    <w:rsid w:val="00636F9F"/>
    <w:rsid w:val="00697ED0"/>
    <w:rsid w:val="008231E2"/>
    <w:rsid w:val="00846AA5"/>
    <w:rsid w:val="00B421FF"/>
    <w:rsid w:val="00D974F4"/>
    <w:rsid w:val="00DD50E6"/>
    <w:rsid w:val="00EA1D26"/>
    <w:rsid w:val="00EB0C5C"/>
    <w:rsid w:val="00F513ED"/>
    <w:rsid w:val="00F64C88"/>
    <w:rsid w:val="00F92408"/>
    <w:rsid w:val="00FD1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0998B5-311A-4474-8AF3-D3E42B903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24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2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4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0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12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LIANCE</dc:creator>
  <cp:keywords/>
  <dc:description/>
  <cp:lastModifiedBy>RELIANCE</cp:lastModifiedBy>
  <cp:revision>2</cp:revision>
  <dcterms:created xsi:type="dcterms:W3CDTF">2022-03-04T18:06:00Z</dcterms:created>
  <dcterms:modified xsi:type="dcterms:W3CDTF">2022-03-04T18:06:00Z</dcterms:modified>
</cp:coreProperties>
</file>